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3B990" w14:textId="04F30003" w:rsidR="00D11F53" w:rsidRDefault="00AF477E">
      <w:r>
        <w:rPr>
          <w:noProof/>
          <w:lang w:bidi="it-IT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79543848" wp14:editId="64CC7C8E">
                <wp:simplePos x="0" y="0"/>
                <wp:positionH relativeFrom="column">
                  <wp:posOffset>3017428</wp:posOffset>
                </wp:positionH>
                <wp:positionV relativeFrom="page">
                  <wp:posOffset>6541059</wp:posOffset>
                </wp:positionV>
                <wp:extent cx="3189180" cy="1915011"/>
                <wp:effectExtent l="0" t="95250" r="0" b="0"/>
                <wp:wrapNone/>
                <wp:docPr id="5" name="Group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9180" cy="1915011"/>
                          <a:chOff x="0" y="0"/>
                          <a:chExt cx="3189470" cy="1749214"/>
                        </a:xfrm>
                      </wpg:grpSpPr>
                      <wps:wsp>
                        <wps:cNvPr id="6" name="CasellaDiTesto 1928">
                          <a:extLst/>
                        </wps:cNvPr>
                        <wps:cNvSpPr txBox="1"/>
                        <wps:spPr>
                          <a:xfrm>
                            <a:off x="186467" y="312790"/>
                            <a:ext cx="2870461" cy="68542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91385750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5ED450C" w14:textId="77777777" w:rsidR="00AF477E" w:rsidRPr="00D11F53" w:rsidRDefault="00AF477E" w:rsidP="00AF477E">
                                  <w:pPr>
                                    <w:pStyle w:val="Titolo"/>
                                  </w:pPr>
                                  <w:r w:rsidRPr="00BB496F">
                                    <w:rPr>
                                      <w:lang w:val="it-IT" w:bidi="it-IT"/>
                                    </w:rPr>
                                    <w:t>Festività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CasellaDiTesto 1929">
                          <a:extLst/>
                        </wps:cNvPr>
                        <wps:cNvSpPr txBox="1"/>
                        <wps:spPr>
                          <a:xfrm>
                            <a:off x="405789" y="839024"/>
                            <a:ext cx="2431379" cy="75079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352155512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E61D0B4" w14:textId="77777777" w:rsidR="00AF477E" w:rsidRPr="00BB496F" w:rsidRDefault="00AF477E" w:rsidP="00AF477E">
                                  <w:pPr>
                                    <w:pStyle w:val="Titolo"/>
                                  </w:pPr>
                                  <w:r w:rsidRPr="00BB496F">
                                    <w:rPr>
                                      <w:lang w:val="it-IT" w:bidi="it-IT"/>
                                    </w:rPr>
                                    <w:t>Fest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8" name="Connettore diritto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338899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Connettore diritto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338899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CasellaDiTesto 1932">
                          <a:extLst/>
                        </wps:cNvPr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85777768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ECCFD0E" w14:textId="77777777" w:rsidR="00AF477E" w:rsidRPr="00BB496F" w:rsidRDefault="00AF477E" w:rsidP="00AF477E">
                                  <w:pPr>
                                    <w:pStyle w:val="Sottotitolo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it-IT" w:bidi="it-IT"/>
                                    </w:rPr>
                                    <w:t>FAMIGLI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1" name="CasellaDiTesto 1933">
                          <a:extLst/>
                        </wps:cNvPr>
                        <wps:cNvSpPr txBox="1"/>
                        <wps:spPr>
                          <a:xfrm>
                            <a:off x="717761" y="1565915"/>
                            <a:ext cx="460576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23223330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F36B55E" w14:textId="77777777" w:rsidR="00AF477E" w:rsidRPr="004B7AFA" w:rsidRDefault="00AF477E" w:rsidP="00AF477E">
                                  <w:pPr>
                                    <w:pStyle w:val="Sottotitolo"/>
                                    <w:rPr>
                                      <w:rStyle w:val="SottotitoloCarattere"/>
                                    </w:rPr>
                                  </w:pPr>
                                  <w:r w:rsidRPr="00BB496F">
                                    <w:rPr>
                                      <w:rStyle w:val="SottotitoloCarattere"/>
                                      <w:lang w:val="it-IT" w:bidi="it-IT"/>
                                    </w:rPr>
                                    <w:t>SVAG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6" name="CasellaDiTesto 1934">
                          <a:extLst/>
                        </wps:cNvPr>
                        <wps:cNvSpPr txBox="1"/>
                        <wps:spPr>
                          <a:xfrm>
                            <a:off x="1304326" y="1565496"/>
                            <a:ext cx="675567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04537169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283525F" w14:textId="77777777" w:rsidR="00AF477E" w:rsidRPr="00E44911" w:rsidRDefault="00AF477E" w:rsidP="00AF477E">
                                  <w:pPr>
                                    <w:pStyle w:val="Sottotitolo"/>
                                  </w:pPr>
                                  <w:r w:rsidRPr="00E44911">
                                    <w:rPr>
                                      <w:lang w:val="it-IT" w:bidi="it-IT"/>
                                    </w:rPr>
                                    <w:t>ALIMENTAR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" name="CasellaDiTesto 1935">
                          <a:extLst/>
                        </wps:cNvPr>
                        <wps:cNvSpPr txBox="1"/>
                        <wps:spPr>
                          <a:xfrm>
                            <a:off x="2099181" y="1565915"/>
                            <a:ext cx="481572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97360820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EFBB5CB" w14:textId="77777777" w:rsidR="00AF477E" w:rsidRPr="004B7AFA" w:rsidRDefault="00AF477E" w:rsidP="00AF477E">
                                  <w:pPr>
                                    <w:pStyle w:val="Sottotitolo"/>
                                  </w:pPr>
                                  <w:r w:rsidRPr="004B7AFA">
                                    <w:rPr>
                                      <w:lang w:val="it-IT" w:bidi="it-IT"/>
                                    </w:rPr>
                                    <w:t>MUSIC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1" name="CasellaDiTesto 1936">
                          <a:extLst/>
                        </wps:cNvPr>
                        <wps:cNvSpPr txBox="1"/>
                        <wps:spPr>
                          <a:xfrm>
                            <a:off x="2650068" y="1565496"/>
                            <a:ext cx="527887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31800215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844CCBD" w14:textId="77777777" w:rsidR="00AF477E" w:rsidRPr="004B7AFA" w:rsidRDefault="00AF477E" w:rsidP="00AF477E">
                                  <w:pPr>
                                    <w:pStyle w:val="Sottotitolo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it-IT" w:bidi="it-IT"/>
                                    </w:rPr>
                                    <w:t>DANZ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2" name="CasellaDiTesto 1937">
                          <a:extLst/>
                        </wps:cNvPr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8166260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Enfasidelicata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15B61291" w14:textId="77777777" w:rsidR="00AF477E" w:rsidRPr="00BB496F" w:rsidRDefault="00AF477E" w:rsidP="00AF477E">
                                  <w:pPr>
                                    <w:pStyle w:val="Normale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Enfasidelicata"/>
                                    </w:rPr>
                                  </w:pPr>
                                  <w:r w:rsidRPr="00BB496F">
                                    <w:rPr>
                                      <w:rStyle w:val="Enfasidelicata"/>
                                      <w:lang w:val="it-IT" w:bidi="it-IT"/>
                                    </w:rPr>
                                    <w:t>Invito speciale p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33" name="Elemento grafico 1101" descr="Fiocco di nev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02288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Elemento grafico 1101" descr="Fiocco di nev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177026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Elemento grafico 1101" descr="Fiocco di nev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623875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Elemento grafico 1101" descr="Fiocco di nev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599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543848" id="Group 3009" o:spid="_x0000_s1026" style="position:absolute;margin-left:237.6pt;margin-top:515.05pt;width:251.1pt;height:150.8pt;z-index:251675648;mso-position-vertical-relative:page;mso-width-relative:margin;mso-height-relative:margin" coordsize="31894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DiTesto 1928" o:spid="_x0000_s1027" type="#_x0000_t202" style="position:absolute;left:1864;top:3127;width:28705;height:6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-913857505"/>
                          <w:temporary/>
                          <w:showingPlcHdr/>
                          <w15:appearance w15:val="hidden"/>
                        </w:sdtPr>
                        <w:sdtContent>
                          <w:p w14:paraId="55ED450C" w14:textId="77777777" w:rsidR="00AF477E" w:rsidRPr="00D11F53" w:rsidRDefault="00AF477E" w:rsidP="00AF477E">
                            <w:pPr>
                              <w:pStyle w:val="Titolo"/>
                            </w:pPr>
                            <w:r w:rsidRPr="00BB496F">
                              <w:rPr>
                                <w:lang w:val="it-IT" w:bidi="it-IT"/>
                              </w:rPr>
                              <w:t>Festività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29" o:spid="_x0000_s1028" type="#_x0000_t202" style="position:absolute;left:4057;top:8390;width:24314;height:7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sdt>
                        <w:sdtPr>
                          <w:id w:val="352155512"/>
                          <w:temporary/>
                          <w:showingPlcHdr/>
                          <w15:appearance w15:val="hidden"/>
                        </w:sdtPr>
                        <w:sdtContent>
                          <w:p w14:paraId="4E61D0B4" w14:textId="77777777" w:rsidR="00AF477E" w:rsidRPr="00BB496F" w:rsidRDefault="00AF477E" w:rsidP="00AF477E">
                            <w:pPr>
                              <w:pStyle w:val="Titolo"/>
                            </w:pPr>
                            <w:r w:rsidRPr="00BB496F">
                              <w:rPr>
                                <w:lang w:val="it-IT" w:bidi="it-IT"/>
                              </w:rPr>
                              <w:t>Festa</w:t>
                            </w:r>
                          </w:p>
                        </w:sdtContent>
                      </w:sdt>
                    </w:txbxContent>
                  </v:textbox>
                </v:shape>
                <v:line id="Connettore diritto 8" o:spid="_x0000_s1029" style="position:absolute;visibility:visible;mso-wrap-style:square" from="26416,13388" to="31894,13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" strokecolor="#db1a5e [3204]" strokeweight="5pt">
                  <v:stroke joinstyle="miter" endcap="round"/>
                  <o:lock v:ext="edit" shapetype="f"/>
                </v:line>
                <v:line id="Connettore diritto 9" o:spid="_x0000_s1030" style="position:absolute;visibility:visible;mso-wrap-style:square" from="762,13388" to="6240,13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" strokecolor="#f2ea14 [3206]" strokeweight="5pt">
                  <v:stroke joinstyle="miter" endcap="round"/>
                  <o:lock v:ext="edit" shapetype="f"/>
                </v:line>
                <v:shape id="CasellaDiTesto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857777684"/>
                          <w:temporary/>
                          <w:showingPlcHdr/>
                          <w15:appearance w15:val="hidden"/>
                        </w:sdtPr>
                        <w:sdtContent>
                          <w:p w14:paraId="5ECCFD0E" w14:textId="77777777" w:rsidR="00AF477E" w:rsidRPr="00BB496F" w:rsidRDefault="00AF477E" w:rsidP="00AF477E">
                            <w:pPr>
                              <w:pStyle w:val="Sottotitolo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it-IT" w:bidi="it-IT"/>
                              </w:rPr>
                              <w:t>FAMIGLIA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3" o:spid="_x0000_s1032" type="#_x0000_t202" style="position:absolute;left:7177;top:15659;width:4606;height:18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hC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jf&#10;X8IBcv4BAAD//wMAUEsBAi0AFAAGAAgAAAAhANvh9svuAAAAhQEAABMAAAAAAAAAAAAAAAAAAAAA&#10;AFtDb250ZW50X1R5cGVzXS54bWxQSwECLQAUAAYACAAAACEAWvQsW78AAAAVAQAACwAAAAAAAAAA&#10;AAAAAAAfAQAAX3JlbHMvLnJlbHNQSwECLQAUAAYACAAAACEAR5pYQ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232233305"/>
                          <w:temporary/>
                          <w:showingPlcHdr/>
                          <w15:appearance w15:val="hidden"/>
                        </w:sdtPr>
                        <w:sdtContent>
                          <w:p w14:paraId="2F36B55E" w14:textId="77777777" w:rsidR="00AF477E" w:rsidRPr="004B7AFA" w:rsidRDefault="00AF477E" w:rsidP="00AF477E">
                            <w:pPr>
                              <w:pStyle w:val="Sottotitolo"/>
                              <w:rPr>
                                <w:rStyle w:val="SottotitoloCarattere"/>
                              </w:rPr>
                            </w:pPr>
                            <w:r w:rsidRPr="00BB496F">
                              <w:rPr>
                                <w:rStyle w:val="SottotitoloCarattere"/>
                                <w:lang w:val="it-IT" w:bidi="it-IT"/>
                              </w:rPr>
                              <w:t>SVAGO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4" o:spid="_x0000_s1033" type="#_x0000_t202" style="position:absolute;left:13043;top:15654;width:6755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8A2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zf&#10;X8IBcv4BAAD//wMAUEsBAi0AFAAGAAgAAAAhANvh9svuAAAAhQEAABMAAAAAAAAAAAAAAAAAAAAA&#10;AFtDb250ZW50X1R5cGVzXS54bWxQSwECLQAUAAYACAAAACEAWvQsW78AAAAVAQAACwAAAAAAAAAA&#10;AAAAAAAfAQAAX3JlbHMvLnJlbHNQSwECLQAUAAYACAAAACEAyHPAN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1045371694"/>
                          <w:temporary/>
                          <w:showingPlcHdr/>
                          <w15:appearance w15:val="hidden"/>
                        </w:sdtPr>
                        <w:sdtContent>
                          <w:p w14:paraId="6283525F" w14:textId="77777777" w:rsidR="00AF477E" w:rsidRPr="00E44911" w:rsidRDefault="00AF477E" w:rsidP="00AF477E">
                            <w:pPr>
                              <w:pStyle w:val="Sottotitolo"/>
                            </w:pPr>
                            <w:r w:rsidRPr="00E44911">
                              <w:rPr>
                                <w:lang w:val="it-IT" w:bidi="it-IT"/>
                              </w:rPr>
                              <w:t>ALIMENTARI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5" o:spid="_x0000_s1034" type="#_x0000_t202" style="position:absolute;left:20991;top:15659;width:4816;height:18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-973608208"/>
                          <w:temporary/>
                          <w:showingPlcHdr/>
                          <w15:appearance w15:val="hidden"/>
                        </w:sdtPr>
                        <w:sdtContent>
                          <w:p w14:paraId="2EFBB5CB" w14:textId="77777777" w:rsidR="00AF477E" w:rsidRPr="004B7AFA" w:rsidRDefault="00AF477E" w:rsidP="00AF477E">
                            <w:pPr>
                              <w:pStyle w:val="Sottotitolo"/>
                            </w:pPr>
                            <w:r w:rsidRPr="004B7AFA">
                              <w:rPr>
                                <w:lang w:val="it-IT" w:bidi="it-IT"/>
                              </w:rPr>
                              <w:t>MUSICA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6" o:spid="_x0000_s1035" type="#_x0000_t202" style="position:absolute;left:26500;top:15654;width:527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318002157"/>
                          <w:temporary/>
                          <w:showingPlcHdr/>
                          <w15:appearance w15:val="hidden"/>
                        </w:sdtPr>
                        <w:sdtContent>
                          <w:p w14:paraId="7844CCBD" w14:textId="77777777" w:rsidR="00AF477E" w:rsidRPr="004B7AFA" w:rsidRDefault="00AF477E" w:rsidP="00AF477E">
                            <w:pPr>
                              <w:pStyle w:val="Sottotitolo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it-IT" w:bidi="it-IT"/>
                              </w:rPr>
                              <w:t>DANZA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7" o:spid="_x0000_s1036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" fillcolor="#07566d [2409]" stroked="f">
                  <v:textbox>
                    <w:txbxContent>
                      <w:sdt>
                        <w:sdtPr>
                          <w:id w:val="8166260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Enfasidelicata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15B61291" w14:textId="77777777" w:rsidR="00AF477E" w:rsidRPr="00BB496F" w:rsidRDefault="00AF477E" w:rsidP="00AF477E">
                            <w:pPr>
                              <w:pStyle w:val="NormaleWeb"/>
                              <w:spacing w:before="0" w:beforeAutospacing="0" w:after="0" w:afterAutospacing="0"/>
                              <w:jc w:val="center"/>
                              <w:rPr>
                                <w:rStyle w:val="Enfasidelicata"/>
                              </w:rPr>
                            </w:pPr>
                            <w:r w:rsidRPr="00BB496F">
                              <w:rPr>
                                <w:rStyle w:val="Enfasidelicata"/>
                                <w:lang w:val="it-IT" w:bidi="it-IT"/>
                              </w:rPr>
                              <w:t>Invito speciale per</w:t>
                            </w:r>
                          </w:p>
                        </w:sdtContent>
                      </w:sdt>
                    </w:txbxContent>
                  </v:textbox>
                </v:shape>
                <v:shape id="Elemento grafico 1101" o:spid="_x0000_s1037" alt="Fiocco di neve" style="position:absolute;left:2022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Elemento grafico 1101" o:spid="_x0000_s1038" alt="Fiocco di neve" style="position:absolute;left:11770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Dj/xAAAANsAAAAPAAAAZHJzL2Rvd25yZXYueG1sRI9Pi8Iw&#10;FMTvgt8hPMGLrKmruG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PSQOP/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Elemento grafico 1101" o:spid="_x0000_s1039" alt="Fiocco di neve" style="position:absolute;left:623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1kxAAAANsAAAAPAAAAZHJzL2Rvd25yZXYueG1sRI9Pi8Iw&#10;FMTvgt8hPMGLrKkrum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JvcnWT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Elemento grafico 1101" o:spid="_x0000_s1040" alt="Fiocco di neve" style="position:absolute;left:2599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>
        <w:rPr>
          <w:noProof/>
          <w:lang w:bidi="it-IT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4EBCDB80">
                <wp:simplePos x="0" y="0"/>
                <wp:positionH relativeFrom="column">
                  <wp:posOffset>3030287</wp:posOffset>
                </wp:positionH>
                <wp:positionV relativeFrom="page">
                  <wp:posOffset>1770380</wp:posOffset>
                </wp:positionV>
                <wp:extent cx="3189180" cy="1915011"/>
                <wp:effectExtent l="0" t="95250" r="0" b="0"/>
                <wp:wrapNone/>
                <wp:docPr id="3009" name="Group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9180" cy="1915011"/>
                          <a:chOff x="0" y="0"/>
                          <a:chExt cx="3189470" cy="1749214"/>
                        </a:xfrm>
                      </wpg:grpSpPr>
                      <wps:wsp>
                        <wps:cNvPr id="3848" name="CasellaDiTesto 1928">
                          <a:extLst/>
                        </wps:cNvPr>
                        <wps:cNvSpPr txBox="1"/>
                        <wps:spPr>
                          <a:xfrm>
                            <a:off x="186467" y="312790"/>
                            <a:ext cx="2870461" cy="68542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11956950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Titolo"/>
                                  </w:pPr>
                                  <w:r w:rsidRPr="00BB496F">
                                    <w:rPr>
                                      <w:lang w:val="it-IT" w:bidi="it-IT"/>
                                    </w:rPr>
                                    <w:t>Festività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49" name="CasellaDiTesto 1929">
                          <a:extLst/>
                        </wps:cNvPr>
                        <wps:cNvSpPr txBox="1"/>
                        <wps:spPr>
                          <a:xfrm>
                            <a:off x="405789" y="839024"/>
                            <a:ext cx="2431379" cy="75079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6099171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Titolo"/>
                                  </w:pPr>
                                  <w:r w:rsidRPr="00BB496F">
                                    <w:rPr>
                                      <w:lang w:val="it-IT" w:bidi="it-IT"/>
                                    </w:rPr>
                                    <w:t>Fest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50" name="Connettore diritto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338899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Connettore diritto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338899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CasellaDiTesto 1932">
                          <a:extLst/>
                        </wps:cNvPr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6542309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Sottotitolo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it-IT" w:bidi="it-IT"/>
                                    </w:rPr>
                                    <w:t>FAMIGLI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CasellaDiTesto 1933">
                          <a:extLst/>
                        </wps:cNvPr>
                        <wps:cNvSpPr txBox="1"/>
                        <wps:spPr>
                          <a:xfrm>
                            <a:off x="717761" y="1565915"/>
                            <a:ext cx="460576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76729815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B7AFA" w:rsidRDefault="00BB496F" w:rsidP="00E44911">
                                  <w:pPr>
                                    <w:pStyle w:val="Sottotitolo"/>
                                    <w:rPr>
                                      <w:rStyle w:val="SottotitoloCarattere"/>
                                    </w:rPr>
                                  </w:pPr>
                                  <w:r w:rsidRPr="00BB496F">
                                    <w:rPr>
                                      <w:rStyle w:val="SottotitoloCarattere"/>
                                      <w:lang w:val="it-IT" w:bidi="it-IT"/>
                                    </w:rPr>
                                    <w:t>SVAG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CasellaDiTesto 1934">
                          <a:extLst/>
                        </wps:cNvPr>
                        <wps:cNvSpPr txBox="1"/>
                        <wps:spPr>
                          <a:xfrm>
                            <a:off x="1304326" y="1565496"/>
                            <a:ext cx="675567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51256467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Sottotitolo"/>
                                  </w:pPr>
                                  <w:r w:rsidRPr="00E44911">
                                    <w:rPr>
                                      <w:lang w:val="it-IT" w:bidi="it-IT"/>
                                    </w:rPr>
                                    <w:t>ALIMENTAR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CasellaDiTesto 1935">
                          <a:extLst/>
                        </wps:cNvPr>
                        <wps:cNvSpPr txBox="1"/>
                        <wps:spPr>
                          <a:xfrm>
                            <a:off x="2099181" y="1565915"/>
                            <a:ext cx="481572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581580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Sottotitolo"/>
                                  </w:pPr>
                                  <w:r w:rsidRPr="004B7AFA">
                                    <w:rPr>
                                      <w:lang w:val="it-IT" w:bidi="it-IT"/>
                                    </w:rPr>
                                    <w:t>MUSIC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CasellaDiTesto 1936">
                          <a:extLst/>
                        </wps:cNvPr>
                        <wps:cNvSpPr txBox="1"/>
                        <wps:spPr>
                          <a:xfrm>
                            <a:off x="2650068" y="1565496"/>
                            <a:ext cx="527887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88606568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Sottotitolo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it-IT" w:bidi="it-IT"/>
                                    </w:rPr>
                                    <w:t>DANZ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CasellaDiTesto 1937">
                          <a:extLst/>
                        </wps:cNvPr>
                        <wps:cNvSpPr txBox="1"/>
                        <wps:spPr>
                          <a:xfrm rot="21232248">
                            <a:off x="787400" y="0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1286652031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Enfasidelicata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Normale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Enfasidelicata"/>
                                    </w:rPr>
                                  </w:pPr>
                                  <w:r w:rsidRPr="00BB496F">
                                    <w:rPr>
                                      <w:rStyle w:val="Enfasidelicata"/>
                                      <w:lang w:val="it-IT" w:bidi="it-IT"/>
                                    </w:rPr>
                                    <w:t>Invito speciale per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  <wps:wsp>
                        <wps:cNvPr id="3858" name="Elemento grafico 1101" descr="Fiocco di nev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02288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Elemento grafico 1101" descr="Fiocco di nev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1177026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Elemento grafico 1101" descr="Fiocco di nev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623875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Elemento grafico 1101" descr="Fiocco di neve">
                          <a:extLst/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59926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_x0000_s1041" style="position:absolute;margin-left:238.6pt;margin-top:139.4pt;width:251.1pt;height:150.8pt;z-index:251644928;mso-position-vertical-relative:page;mso-width-relative:margin;mso-height-relative:margin" coordsize="31894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">
                <v:shape id="CasellaDiTesto 1928" o:spid="_x0000_s1042" type="#_x0000_t202" style="position:absolute;left:1864;top:3127;width:28705;height:6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" filled="f" stroked="f">
                  <v:textbox>
                    <w:txbxContent>
                      <w:sdt>
                        <w:sdtPr>
                          <w:id w:val="111956950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Titolo"/>
                            </w:pPr>
                            <w:r w:rsidRPr="00BB496F">
                              <w:rPr>
                                <w:lang w:val="it-IT" w:bidi="it-IT"/>
                              </w:rPr>
                              <w:t>Festività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29" o:spid="_x0000_s1043" type="#_x0000_t202" style="position:absolute;left:4057;top:8390;width:24314;height:7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" filled="f" stroked="f">
                  <v:textbox>
                    <w:txbxContent>
                      <w:sdt>
                        <w:sdtPr>
                          <w:id w:val="-126099171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Titolo"/>
                            </w:pPr>
                            <w:r w:rsidRPr="00BB496F">
                              <w:rPr>
                                <w:lang w:val="it-IT" w:bidi="it-IT"/>
                              </w:rPr>
                              <w:t>Festa</w:t>
                            </w:r>
                          </w:p>
                        </w:sdtContent>
                      </w:sdt>
                    </w:txbxContent>
                  </v:textbox>
                </v:shape>
                <v:line id="Connettore diritto 3850" o:spid="_x0000_s1044" style="position:absolute;visibility:visible;mso-wrap-style:square" from="26416,13388" to="31894,13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Connettore diritto 3851" o:spid="_x0000_s1045" style="position:absolute;visibility:visible;mso-wrap-style:square" from="762,13388" to="6240,13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CasellaDiTesto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76542309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Sottotitolo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it-IT" w:bidi="it-IT"/>
                              </w:rPr>
                              <w:t>FAMIGLIA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3" o:spid="_x0000_s1047" type="#_x0000_t202" style="position:absolute;left:7177;top:15659;width:4606;height:18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76729815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B7AFA" w:rsidRDefault="00BB496F" w:rsidP="00E44911">
                            <w:pPr>
                              <w:pStyle w:val="Sottotitolo"/>
                              <w:rPr>
                                <w:rStyle w:val="SottotitoloCarattere"/>
                              </w:rPr>
                            </w:pPr>
                            <w:r w:rsidRPr="00BB496F">
                              <w:rPr>
                                <w:rStyle w:val="SottotitoloCarattere"/>
                                <w:lang w:val="it-IT" w:bidi="it-IT"/>
                              </w:rPr>
                              <w:t>SVAGO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4" o:spid="_x0000_s1048" type="#_x0000_t202" style="position:absolute;left:13043;top:15654;width:6755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51256467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Sottotitolo"/>
                            </w:pPr>
                            <w:r w:rsidRPr="00E44911">
                              <w:rPr>
                                <w:lang w:val="it-IT" w:bidi="it-IT"/>
                              </w:rPr>
                              <w:t>ALIMENTARI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5" o:spid="_x0000_s1049" type="#_x0000_t202" style="position:absolute;left:20991;top:15659;width:4816;height:18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581580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Sottotitolo"/>
                            </w:pPr>
                            <w:r w:rsidRPr="004B7AFA">
                              <w:rPr>
                                <w:lang w:val="it-IT" w:bidi="it-IT"/>
                              </w:rPr>
                              <w:t>MUSICA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6" o:spid="_x0000_s1050" type="#_x0000_t202" style="position:absolute;left:26500;top:15654;width:527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88606568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Sottotitolo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it-IT" w:bidi="it-IT"/>
                              </w:rPr>
                              <w:t>DANZA</w:t>
                            </w:r>
                          </w:p>
                        </w:sdtContent>
                      </w:sdt>
                    </w:txbxContent>
                  </v:textbox>
                </v:shape>
                <v:shape id="CasellaDiTesto 1937" o:spid="_x0000_s1051" type="#_x0000_t202" style="position:absolute;left:787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" fillcolor="#07566d [2409]" stroked="f">
                  <v:textbox>
                    <w:txbxContent>
                      <w:sdt>
                        <w:sdtPr>
                          <w:id w:val="-1286652031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Enfasidelicata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NormaleWeb"/>
                              <w:spacing w:before="0" w:beforeAutospacing="0" w:after="0" w:afterAutospacing="0"/>
                              <w:jc w:val="center"/>
                              <w:rPr>
                                <w:rStyle w:val="Enfasidelicata"/>
                              </w:rPr>
                            </w:pPr>
                            <w:r w:rsidRPr="00BB496F">
                              <w:rPr>
                                <w:rStyle w:val="Enfasidelicata"/>
                                <w:lang w:val="it-IT" w:bidi="it-IT"/>
                              </w:rPr>
                              <w:t>Invito speciale per</w:t>
                            </w:r>
                          </w:p>
                        </w:sdtContent>
                      </w:sdt>
                    </w:txbxContent>
                  </v:textbox>
                </v:shape>
                <v:shape id="Elemento grafico 1101" o:spid="_x0000_s1052" alt="Fiocco di neve" style="position:absolute;left:2022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Elemento grafico 1101" o:spid="_x0000_s1053" alt="Fiocco di neve" style="position:absolute;left:11770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Elemento grafico 1101" o:spid="_x0000_s1054" alt="Fiocco di neve" style="position:absolute;left:623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Elemento grafico 1101" o:spid="_x0000_s1055" alt="Fiocco di neve" style="position:absolute;left:2599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it-IT"/>
        </w:rPr>
        <mc:AlternateContent>
          <mc:Choice Requires="wpg">
            <w:drawing>
              <wp:anchor distT="0" distB="0" distL="114300" distR="114300" simplePos="0" relativeHeight="251643903" behindDoc="0" locked="0" layoutInCell="1" allowOverlap="1" wp14:anchorId="0441EA5E" wp14:editId="44ECDC62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Gruppo 3022" descr="Confetti sul testo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Figura a mano libera: Forma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igura a mano libera: Forma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igura a mano libera: Forma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igura a mano libera: Forma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igura a mano libera: Forma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igura a mano libera: Forma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igura a mano libera: Forma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igura a mano libera: Forma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igura a mano libera: Forma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igura a mano libera: Forma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igura a mano libera: Forma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igura a mano libera: Forma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8070B9" id="Gruppo 3022" o:spid="_x0000_s1026" alt="Confetti sul testo" style="position:absolute;margin-left:4in;margin-top:80.65pt;width:183.75pt;height:40.3pt;z-index:251643903;mso-height-relative:margin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">
                <v:shape id="Figura a mano libera: Forma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Figura a mano libera: Forma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Figura a mano libera: Forma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Figura a mano libera: Forma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Figura a mano libera: Forma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Figura a mano libera: Forma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Figura a mano libera: Forma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Figura a mano libera: Forma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Figura a mano libera: Forma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Figura a mano libera: Forma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Figura a mano libera: Forma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Figura a mano libera: Forma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it-I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Elemento grafico 2267" descr="Emoji felice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C84317C" id="Elemento grafico 2267" o:spid="_x0000_s1026" alt="Emoji felice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bidi="it-IT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CasellaDiTesto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NormaleWeb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it-IT"/>
                              </w:rPr>
                              <w:t>A presto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CasellaDiTesto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NormaleWeb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it-IT"/>
                        </w:rPr>
                        <w:t>A presto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Elemento grafico 2267" descr="Emoji felice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Elemento grafico 2267" o:spid="_x0000_s1057" alt="Emoji felice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CasellaDiTesto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HAnsi" w:hAnsiTheme="majorHAnsi"/>
                              </w:r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B7AFA" w:rsidRDefault="004B7AFA" w:rsidP="00D11F53">
                                <w:pPr>
                                  <w:pStyle w:val="Normale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B7AFA">
                                  <w:rPr>
                                    <w:rStyle w:val="Enfasidelicata"/>
                                    <w:lang w:val="it-IT" w:bidi="it-IT"/>
                                  </w:rPr>
                                  <w:t>A prest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CasellaDiTesto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" filled="f" stroked="f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</w:r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B7AFA" w:rsidRDefault="004B7AFA" w:rsidP="00D11F53">
                          <w:pPr>
                            <w:pStyle w:val="Normale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B7AFA">
                            <w:rPr>
                              <w:rStyle w:val="Enfasidelicata"/>
                              <w:lang w:val="it-IT" w:bidi="it-IT"/>
                            </w:rPr>
                            <w:t>A presto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it-IT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Gruppo 863" descr="Confetti sul testo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Figura a mano libera: Forma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igura a mano libera: Forma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igura a mano libera: Forma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igura a mano libera: Forma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igura a mano libera: Forma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igura a mano libera: Forma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igura a mano libera: Forma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igura a mano libera: Forma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igura a mano libera: Forma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igura a mano libera: Forma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igura a mano libera: Forma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igura a mano libera: Forma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815A17" id="Gruppo 863" o:spid="_x0000_s1026" alt="Confetti sul testo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">
                <v:shape id="Figura a mano libera: Forma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Figura a mano libera: Forma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Figura a mano libera: Forma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Figura a mano libera: Forma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Figura a mano libera: Forma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Figura a mano libera: Forma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Figura a mano libera: Forma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Figura a mano libera: Forma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Figura a mano libera: Forma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Figura a mano libera: Forma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Figura a mano libera: Forma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Figura a mano libera: Forma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it-IT"/>
        </w:rPr>
        <w:br w:type="page"/>
      </w:r>
      <w:bookmarkStart w:id="0" w:name="_GoBack"/>
      <w:bookmarkEnd w:id="0"/>
    </w:p>
    <w:p w14:paraId="64129956" w14:textId="5371CB17" w:rsidR="00D11F53" w:rsidRDefault="00583690">
      <w:r w:rsidRPr="00D11F53">
        <w:rPr>
          <w:noProof/>
          <w:lang w:bidi="it-IT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087460AD">
                <wp:simplePos x="0" y="0"/>
                <wp:positionH relativeFrom="column">
                  <wp:posOffset>3238500</wp:posOffset>
                </wp:positionH>
                <wp:positionV relativeFrom="paragraph">
                  <wp:posOffset>6532245</wp:posOffset>
                </wp:positionV>
                <wp:extent cx="2917190" cy="1384935"/>
                <wp:effectExtent l="0" t="0" r="0" b="0"/>
                <wp:wrapNone/>
                <wp:docPr id="1950" name="CasellaDiTesto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E44911" w:rsidRDefault="00E44911" w:rsidP="00E44911">
                                <w:pPr>
                                  <w:pStyle w:val="NormaleW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AF477E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2"/>
                                    <w:szCs w:val="22"/>
                                    <w:lang w:bidi="it-IT"/>
                                  </w:rPr>
                                  <w:t xml:space="preserve">Ti invitiamo a  </w:t>
                                </w:r>
                                <w:r w:rsidRPr="00AF477E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2"/>
                                    <w:szCs w:val="22"/>
                                    <w:lang w:bidi="it-IT"/>
                                  </w:rPr>
                                  <w:br/>
                                  <w:t xml:space="preserve">i dettagli dell'evento possono essere inseriti qui. </w:t>
                                </w:r>
                                <w:r w:rsidRPr="00AF477E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sz w:val="22"/>
                                    <w:szCs w:val="22"/>
                                    <w:lang w:bidi="it-IT"/>
                                  </w:rPr>
                                  <w:t>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32FCE22" id="_x0000_t202" coordsize="21600,21600" o:spt="202" path="m,l,21600r21600,l21600,xe">
                <v:stroke joinstyle="miter"/>
                <v:path gradientshapeok="t" o:connecttype="rect"/>
              </v:shapetype>
              <v:shape id="CasellaDiTesto 1949" o:spid="_x0000_s1059" type="#_x0000_t202" style="position:absolute;margin-left:255pt;margin-top:514.35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E44911" w:rsidRDefault="00E44911" w:rsidP="00E44911">
                          <w:pPr>
                            <w:pStyle w:val="NormaleW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AF477E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2"/>
                              <w:szCs w:val="22"/>
                              <w:lang w:bidi="it-IT"/>
                            </w:rPr>
                            <w:t xml:space="preserve">Ti invitiamo a  </w:t>
                          </w:r>
                          <w:r w:rsidRPr="00AF477E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2"/>
                              <w:szCs w:val="22"/>
                              <w:lang w:bidi="it-IT"/>
                            </w:rPr>
                            <w:br/>
                            <w:t xml:space="preserve">i dettagli dell'evento possono essere inseriti qui. </w:t>
                          </w:r>
                          <w:r w:rsidRPr="00AF477E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sz w:val="22"/>
                              <w:szCs w:val="22"/>
                              <w:lang w:bidi="it-IT"/>
                            </w:rPr>
                            <w:t>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it-IT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6191681C">
                <wp:simplePos x="0" y="0"/>
                <wp:positionH relativeFrom="column">
                  <wp:posOffset>3078480</wp:posOffset>
                </wp:positionH>
                <wp:positionV relativeFrom="paragraph">
                  <wp:posOffset>5961626</wp:posOffset>
                </wp:positionV>
                <wp:extent cx="3208655" cy="276860"/>
                <wp:effectExtent l="0" t="0" r="0" b="0"/>
                <wp:wrapNone/>
                <wp:docPr id="1951" name="CasellaDiTesto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it-IT"/>
                                  </w:rPr>
                                  <w:t>Gentile Barbara Astrom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CasellaDiTesto 1950" o:spid="_x0000_s1060" type="#_x0000_t202" style="position:absolute;margin-left:242.4pt;margin-top:469.4pt;width:252.65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" filled="f" stroked="f">
                <v:textbox style="mso-fit-shape-to-text:t">
                  <w:txbxContent>
                    <w:sdt>
                      <w:sdtPr>
                        <w:id w:val="-156610143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it-IT"/>
                            </w:rPr>
                            <w:t>Gentile Barbara Astrom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it-IT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269781C9">
                <wp:simplePos x="0" y="0"/>
                <wp:positionH relativeFrom="column">
                  <wp:posOffset>3237865</wp:posOffset>
                </wp:positionH>
                <wp:positionV relativeFrom="paragraph">
                  <wp:posOffset>1429385</wp:posOffset>
                </wp:positionV>
                <wp:extent cx="2917190" cy="1384935"/>
                <wp:effectExtent l="0" t="0" r="0" b="0"/>
                <wp:wrapNone/>
                <wp:docPr id="3866" name="CasellaDiTesto 862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it-IT"/>
                                  </w:rPr>
                                  <w:t xml:space="preserve">Ti invitiamo a </w:t>
                                </w:r>
                                <w:r w:rsidRPr="00E44911">
                                  <w:rPr>
                                    <w:lang w:bidi="it-IT"/>
                                  </w:rPr>
                                  <w:br/>
                                  <w:t xml:space="preserve">i dettagli dell'evento possono essere inseriti qui. </w:t>
                                </w:r>
                                <w:r w:rsidRPr="00E44911">
                                  <w:rPr>
                                    <w:lang w:bidi="it-IT"/>
                                  </w:rPr>
                                  <w:t>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CasellaDiTesto 862" o:spid="_x0000_s1061" type="#_x0000_t202" style="position:absolute;margin-left:254.95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" filled="f" stroked="f">
                <v:textbox style="mso-fit-shape-to-text:t">
                  <w:txbxContent>
                    <w:sdt>
                      <w:sdt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it-IT"/>
                            </w:rPr>
                            <w:t xml:space="preserve">Ti invitiamo a </w:t>
                          </w:r>
                          <w:r w:rsidRPr="00E44911">
                            <w:rPr>
                              <w:lang w:bidi="it-IT"/>
                            </w:rPr>
                            <w:br/>
                            <w:t xml:space="preserve">i dettagli dell'evento possono essere inseriti qui. </w:t>
                          </w:r>
                          <w:r w:rsidRPr="00E44911">
                            <w:rPr>
                              <w:lang w:bidi="it-IT"/>
                            </w:rPr>
                            <w:t>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it-IT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798671C5">
                <wp:simplePos x="0" y="0"/>
                <wp:positionH relativeFrom="column">
                  <wp:posOffset>3079115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CasellaDiTesto 86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1" w:name="_Hlk526272843" w:displacedByCustomXml="next"/>
                          <w:bookmarkStart w:id="2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it-IT"/>
                                  </w:rPr>
                                  <w:t>Gentile Barbara Astrom</w:t>
                                </w:r>
                              </w:p>
                            </w:sdtContent>
                          </w:sdt>
                          <w:bookmarkEnd w:id="1" w:displacedByCustomXml="prev"/>
                          <w:bookmarkEnd w:id="2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CasellaDiTesto 863" o:spid="_x0000_s1062" type="#_x0000_t202" style="position:absolute;margin-left:242.45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" filled="f" stroked="f">
                <v:textbox style="mso-fit-shape-to-text:t">
                  <w:txbxContent>
                    <w:bookmarkStart w:id="3" w:name="_Hlk526272843" w:displacedByCustomXml="next"/>
                    <w:bookmarkStart w:id="4" w:name="_Hlk526272842" w:displacedByCustomXml="next"/>
                    <w:sdt>
                      <w:sdt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it-IT"/>
                            </w:rPr>
                            <w:t>Gentile Barbara Astrom</w:t>
                          </w:r>
                        </w:p>
                      </w:sdtContent>
                    </w:sdt>
                    <w:bookmarkEnd w:id="3" w:displacedByCustomXml="prev"/>
                    <w:bookmarkEnd w:id="4" w:displacedByCustomXml="prev"/>
                  </w:txbxContent>
                </v:textbox>
              </v:shape>
            </w:pict>
          </mc:Fallback>
        </mc:AlternateContent>
      </w:r>
    </w:p>
    <w:sectPr w:rsidR="00D11F53" w:rsidSect="00583690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4B9B4" w14:textId="77777777" w:rsidR="0032690D" w:rsidRDefault="0032690D" w:rsidP="00D11F53">
      <w:pPr>
        <w:spacing w:after="0" w:line="240" w:lineRule="auto"/>
      </w:pPr>
      <w:r>
        <w:separator/>
      </w:r>
    </w:p>
  </w:endnote>
  <w:endnote w:type="continuationSeparator" w:id="0">
    <w:p w14:paraId="79DC7560" w14:textId="77777777" w:rsidR="0032690D" w:rsidRDefault="0032690D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AFEF2" w14:textId="77777777" w:rsidR="0032690D" w:rsidRDefault="0032690D" w:rsidP="00D11F53">
      <w:pPr>
        <w:spacing w:after="0" w:line="240" w:lineRule="auto"/>
      </w:pPr>
      <w:r>
        <w:separator/>
      </w:r>
    </w:p>
  </w:footnote>
  <w:footnote w:type="continuationSeparator" w:id="0">
    <w:p w14:paraId="47741FA2" w14:textId="77777777" w:rsidR="0032690D" w:rsidRDefault="0032690D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D9B80" w14:textId="77777777" w:rsidR="00D11F53" w:rsidRDefault="00D11F53">
    <w:pPr>
      <w:pStyle w:val="Intestazione"/>
    </w:pPr>
    <w:r w:rsidRPr="00D11F53">
      <w:rPr>
        <w:noProof/>
        <w:lang w:bidi="it-IT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6DC46A7">
              <wp:simplePos x="0" y="0"/>
              <wp:positionH relativeFrom="page">
                <wp:posOffset>-31898</wp:posOffset>
              </wp:positionH>
              <wp:positionV relativeFrom="page">
                <wp:posOffset>350875</wp:posOffset>
              </wp:positionV>
              <wp:extent cx="7808976" cy="9938788"/>
              <wp:effectExtent l="0" t="0" r="26035" b="5715"/>
              <wp:wrapNone/>
              <wp:docPr id="2" name="Gruppo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9938788"/>
                        <a:chOff x="0" y="88797"/>
                        <a:chExt cx="7811483" cy="9440856"/>
                      </a:xfrm>
                    </wpg:grpSpPr>
                    <wps:wsp>
                      <wps:cNvPr id="1509" name="Rettangolo 1509">
                        <a:extLst/>
                      </wps:cNvPr>
                      <wps:cNvSpPr/>
                      <wps:spPr>
                        <a:xfrm>
                          <a:off x="3902185" y="5030364"/>
                          <a:ext cx="3654384" cy="449928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Gruppo 1510">
                        <a:extLst/>
                      </wpg:cNvPr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Figura a mano libera: Forma 1511">
                          <a:extLst/>
                        </wps:cNvPr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Gruppo 1512">
                          <a:extLst/>
                        </wpg:cNvPr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Gruppo 1513">
                            <a:extLst/>
                          </wpg:cNvPr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Figura a mano libera: Forma 1514">
                              <a:extLst/>
                            </wps:cNvPr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Figura a mano libera: Forma 1515">
                              <a:extLst/>
                            </wps:cNvPr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Figura a mano libera: Forma 1516">
                              <a:extLst/>
                            </wps:cNvPr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Figura a mano libera: Forma 1517">
                              <a:extLst/>
                            </wps:cNvPr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Figura a mano libera: Forma 1518">
                              <a:extLst/>
                            </wps:cNvPr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Figura a mano libera: Forma 1519">
                              <a:extLst/>
                            </wps:cNvPr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Figura a mano libera: Forma 1520">
                              <a:extLst/>
                            </wps:cNvPr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Figura a mano libera: Forma 1521">
                              <a:extLst/>
                            </wps:cNvPr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Gruppo 1522">
                            <a:extLst/>
                          </wpg:cNvPr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Figura a mano libera: Forma 1523">
                              <a:extLst/>
                            </wps:cNvPr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Figura a mano libera: Forma 1524">
                              <a:extLst/>
                            </wps:cNvPr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Figura a mano libera: Forma 1525">
                              <a:extLst/>
                            </wps:cNvPr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Figura a mano libera: Forma 1526">
                              <a:extLst/>
                            </wps:cNvPr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Figura a mano libera: Forma 1527">
                              <a:extLst/>
                            </wps:cNvPr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Figura a mano libera: Forma 1528">
                              <a:extLst/>
                            </wps:cNvPr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Figura a mano libera: Forma 1529">
                              <a:extLst/>
                            </wps:cNvPr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Figura a mano libera: Forma 1530">
                              <a:extLst/>
                            </wps:cNvPr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Figura a mano libera: Forma 1531">
                              <a:extLst/>
                            </wps:cNvPr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Gruppo 1532">
                            <a:extLst/>
                          </wpg:cNvPr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Figura a mano libera: Forma 1533">
                              <a:extLst/>
                            </wps:cNvPr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Figura a mano libera: Forma 1534">
                              <a:extLst/>
                            </wps:cNvPr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Figura a mano libera: Forma 1535">
                              <a:extLst/>
                            </wps:cNvPr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Figura a mano libera: Forma 1920">
                              <a:extLst/>
                            </wps:cNvPr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Figura a mano libera: Forma 1921">
                              <a:extLst/>
                            </wps:cNvPr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Figura a mano libera: Forma 1922">
                              <a:extLst/>
                            </wps:cNvPr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Figura a mano libera: Forma 1923">
                              <a:extLst/>
                            </wps:cNvPr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Figura a mano libera: Forma 1924">
                              <a:extLst/>
                            </wps:cNvPr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Figura a mano libera: Forma 1925">
                              <a:extLst/>
                            </wps:cNvPr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Gruppo 1926">
                            <a:extLst/>
                          </wpg:cNvPr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Figura a mano libera: Forma 1927">
                              <a:extLst/>
                            </wps:cNvPr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Figura a mano libera: Forma 1928">
                              <a:extLst/>
                            </wps:cNvPr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Figura a mano libera: Forma 1929">
                              <a:extLst/>
                            </wps:cNvPr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Figura a mano libera: Forma 1930">
                              <a:extLst/>
                            </wps:cNvPr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Figura a mano libera: Forma 1931">
                              <a:extLst/>
                            </wps:cNvPr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Figura a mano libera: Forma 1932">
                              <a:extLst/>
                            </wps:cNvPr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Figura a mano libera: Forma 1933">
                              <a:extLst/>
                            </wps:cNvPr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Figura a mano libera: Forma 1934">
                              <a:extLst/>
                            </wps:cNvPr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Figura a mano libera: Forma 1935">
                              <a:extLst/>
                            </wps:cNvPr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Figura a mano libera: Forma 1936">
                              <a:extLst/>
                            </wps:cNvPr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Figura a mano libera: Forma 1937">
                              <a:extLst/>
                            </wps:cNvPr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Figura a mano libera: Forma 1938">
                              <a:extLst/>
                            </wps:cNvPr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Figura a mano libera: Forma 1939">
                              <a:extLst/>
                            </wps:cNvPr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Figura a mano libera: Forma 1940">
                              <a:extLst/>
                            </wps:cNvPr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Figura a mano libera: Forma 1941">
                              <a:extLst/>
                            </wps:cNvPr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Figura a mano libera: Forma 1942">
                              <a:extLst/>
                            </wps:cNvPr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Figura a mano libera: Forma 1943">
                              <a:extLst/>
                            </wps:cNvPr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Figura a mano libera: Forma 1944">
                              <a:extLst/>
                            </wps:cNvPr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Figura a mano libera: Forma 1945">
                              <a:extLst/>
                            </wps:cNvPr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Figura a mano libera: Forma 1946">
                              <a:extLst/>
                            </wps:cNvPr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Figura a mano libera: Forma 1947">
                              <a:extLst/>
                            </wps:cNvPr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igura a mano libera: Forma 1948">
                              <a:extLst/>
                            </wps:cNvPr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igura a mano libera: Forma 1950">
                              <a:extLst/>
                            </wps:cNvPr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igura a mano libera: Forma 1951">
                              <a:extLst/>
                            </wps:cNvPr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Figura a mano libera: Forma 754">
                              <a:extLst/>
                            </wps:cNvPr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Figura a mano libera: Forma 755">
                              <a:extLst/>
                            </wps:cNvPr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Figura a mano libera: Forma 2240">
                              <a:extLst/>
                            </wps:cNvPr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Figura a mano libera: Forma 2241">
                              <a:extLst/>
                            </wps:cNvPr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Figura a mano libera: Forma 2242">
                              <a:extLst/>
                            </wps:cNvPr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Figura a mano libera: Forma 2243">
                              <a:extLst/>
                            </wps:cNvPr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Figura a mano libera: Forma 2244">
                              <a:extLst/>
                            </wps:cNvPr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Figura a mano libera: Forma 2245">
                              <a:extLst/>
                            </wps:cNvPr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Figura a mano libera: Forma 2246">
                              <a:extLst/>
                            </wps:cNvPr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Figura a mano libera: Forma 2247">
                              <a:extLst/>
                            </wps:cNvPr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Figura a mano libera: Forma 2248">
                              <a:extLst/>
                            </wps:cNvPr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Rettangolo 2249">
                        <a:extLst/>
                      </wps:cNvPr>
                      <wps:cNvSpPr/>
                      <wps:spPr>
                        <a:xfrm>
                          <a:off x="3891536" y="88797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Gruppo 2250">
                        <a:extLst/>
                      </wpg:cNvPr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Figura a mano libera: Forma 2251">
                          <a:extLst/>
                        </wps:cNvPr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Gruppo 2252">
                          <a:extLst/>
                        </wpg:cNvPr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Gruppo 2253">
                            <a:extLst/>
                          </wpg:cNvPr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Figura a mano libera: Forma 2254">
                              <a:extLst/>
                            </wps:cNvPr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Figura a mano libera: Forma 2255">
                              <a:extLst/>
                            </wps:cNvPr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Figura a mano libera: Forma 2256">
                              <a:extLst/>
                            </wps:cNvPr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Figura a mano libera: Forma 2257">
                              <a:extLst/>
                            </wps:cNvPr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Figura a mano libera: Forma 2258">
                              <a:extLst/>
                            </wps:cNvPr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Figura a mano libera: Forma 2259">
                              <a:extLst/>
                            </wps:cNvPr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Figura a mano libera: Forma 2260">
                              <a:extLst/>
                            </wps:cNvPr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Figura a mano libera: Forma 2261">
                              <a:extLst/>
                            </wps:cNvPr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Gruppo 2262">
                            <a:extLst/>
                          </wpg:cNvPr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Figura a mano libera: Forma 2263">
                              <a:extLst/>
                            </wps:cNvPr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Figura a mano libera: Forma 2264">
                              <a:extLst/>
                            </wps:cNvPr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Figura a mano libera: Forma 2265">
                              <a:extLst/>
                            </wps:cNvPr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Figura a mano libera: Forma 2266">
                              <a:extLst/>
                            </wps:cNvPr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Figura a mano libera: Forma 2267">
                              <a:extLst/>
                            </wps:cNvPr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Figura a mano libera: Forma 2268">
                              <a:extLst/>
                            </wps:cNvPr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igura a mano libera: Forma 2269">
                              <a:extLst/>
                            </wps:cNvPr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Figura a mano libera: Forma 2270">
                              <a:extLst/>
                            </wps:cNvPr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Figura a mano libera: Forma 2272">
                              <a:extLst/>
                            </wps:cNvPr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Gruppo 2273">
                            <a:extLst/>
                          </wpg:cNvPr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Figura a mano libera: Forma 2274">
                              <a:extLst/>
                            </wps:cNvPr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Figura a mano libera: Forma 2275">
                              <a:extLst/>
                            </wps:cNvPr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Figura a mano libera: Forma 2276">
                              <a:extLst/>
                            </wps:cNvPr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Figura a mano libera: Forma 2277">
                              <a:extLst/>
                            </wps:cNvPr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Figura a mano libera: Forma 2278">
                              <a:extLst/>
                            </wps:cNvPr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Figura a mano libera: Forma 2279">
                              <a:extLst/>
                            </wps:cNvPr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Figura a mano libera: Forma 2280">
                              <a:extLst/>
                            </wps:cNvPr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Figura a mano libera: Forma 2281">
                              <a:extLst/>
                            </wps:cNvPr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Figura a mano libera: Forma 2282">
                              <a:extLst/>
                            </wps:cNvPr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Gruppo 2283">
                            <a:extLst/>
                          </wpg:cNvPr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Figura a mano libera: Forma 2284">
                              <a:extLst/>
                            </wps:cNvPr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Figura a mano libera: Forma 2285">
                              <a:extLst/>
                            </wps:cNvPr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Figura a mano libera: Forma 2286">
                              <a:extLst/>
                            </wps:cNvPr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Figura a mano libera: Forma 2287">
                              <a:extLst/>
                            </wps:cNvPr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Figura a mano libera: Forma 2288">
                              <a:extLst/>
                            </wps:cNvPr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Figura a mano libera: Forma 2289">
                              <a:extLst/>
                            </wps:cNvPr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Figura a mano libera: Forma 2290">
                              <a:extLst/>
                            </wps:cNvPr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Figura a mano libera: Forma 2291">
                              <a:extLst/>
                            </wps:cNvPr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Figura a mano libera: Forma 2292">
                              <a:extLst/>
                            </wps:cNvPr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Figura a mano libera: Forma 2293">
                              <a:extLst/>
                            </wps:cNvPr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Figura a mano libera: Forma 2294">
                              <a:extLst/>
                            </wps:cNvPr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Figura a mano libera: Forma 2295">
                              <a:extLst/>
                            </wps:cNvPr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Figura a mano libera: Forma 2296">
                              <a:extLst/>
                            </wps:cNvPr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Figura a mano libera: Forma 2297">
                              <a:extLst/>
                            </wps:cNvPr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Figura a mano libera: Forma 2298">
                              <a:extLst/>
                            </wps:cNvPr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Figura a mano libera: Forma 2299">
                              <a:extLst/>
                            </wps:cNvPr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Figura a mano libera: Forma 2300">
                              <a:extLst/>
                            </wps:cNvPr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Figura a mano libera: Forma 2301">
                              <a:extLst/>
                            </wps:cNvPr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Figura a mano libera: Forma 2302">
                              <a:extLst/>
                            </wps:cNvPr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Figura a mano libera: Forma 2303">
                              <a:extLst/>
                            </wps:cNvPr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Figura a mano libera: Forma 2304">
                              <a:extLst/>
                            </wps:cNvPr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Figura a mano libera: Forma 2305">
                              <a:extLst/>
                            </wps:cNvPr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Figura a mano libera: Forma 2306">
                              <a:extLst/>
                            </wps:cNvPr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Figura a mano libera: Forma 2307">
                              <a:extLst/>
                            </wps:cNvPr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Figura a mano libera: Forma 2308">
                              <a:extLst/>
                            </wps:cNvPr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Figura a mano libera: Forma 2309">
                              <a:extLst/>
                            </wps:cNvPr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Figura a mano libera: Forma 2310">
                              <a:extLst/>
                            </wps:cNvPr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Figura a mano libera: Forma 2311">
                              <a:extLst/>
                            </wps:cNvPr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Figura a mano libera: Forma 2312">
                              <a:extLst/>
                            </wps:cNvPr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Figura a mano libera: Forma 2313">
                              <a:extLst/>
                            </wps:cNvPr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Figura a mano libera: Forma 2314">
                              <a:extLst/>
                            </wps:cNvPr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Figura a mano libera: Forma 2315">
                              <a:extLst/>
                            </wps:cNvPr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Figura a mano libera: Forma 2316">
                              <a:extLst/>
                            </wps:cNvPr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Figura a mano libera: Forma 2317">
                              <a:extLst/>
                            </wps:cNvPr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Figura a mano libera: Forma 2318">
                              <a:extLst/>
                            </wps:cNvPr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Connettore diritto 2319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827517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D441985" id="Gruppo 9" o:spid="_x0000_s1026" style="position:absolute;margin-left:-2.5pt;margin-top:27.65pt;width:614.9pt;height:782.6pt;z-index:251664384;mso-width-percent:1007;mso-position-horizontal-relative:page;mso-position-vertical-relative:page;mso-width-percent:1007" coordorigin=",887" coordsize="78114,94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">
              <v:rect id="Rettangolo 1509" o:spid="_x0000_s1027" style="position:absolute;left:39021;top:50303;width:36544;height:44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Gruppo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Figura a mano libera: Forma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po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Gruppo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Figura a mano libera: Forma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Figura a mano libera: Forma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Figura a mano libera: Forma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Figura a mano libera: Forma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Figura a mano libera: Forma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Figura a mano libera: Forma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Figura a mano libera: Forma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Figura a mano libera: Forma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po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Figura a mano libera: Forma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Figura a mano libera: Forma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Figura a mano libera: Forma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Figura a mano libera: Forma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Figura a mano libera: Forma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Figura a mano libera: Forma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Figura a mano libera: Forma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Figura a mano libera: Forma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Figura a mano libera: Forma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po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Figura a mano libera: Forma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Figura a mano libera: Forma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Figura a mano libera: Forma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igura a mano libera: Forma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igura a mano libera: Forma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Figura a mano libera: Forma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Figura a mano libera: Forma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Figura a mano libera: Forma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Figura a mano libera: Forma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po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Figura a mano libera: Forma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Figura a mano libera: Forma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Figura a mano libera: Forma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Figura a mano libera: Forma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Figura a mano libera: Forma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Figura a mano libera: Forma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igura a mano libera: Forma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igura a mano libera: Forma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igura a mano libera: Forma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Figura a mano libera: Forma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igura a mano libera: Forma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igura a mano libera: Forma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Figura a mano libera: Forma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Figura a mano libera: Forma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igura a mano libera: Forma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igura a mano libera: Forma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Figura a mano libera: Forma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Figura a mano libera: Forma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Figura a mano libera: Forma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Figura a mano libera: Forma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Figura a mano libera: Forma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Figura a mano libera: Forma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igura a mano libera: Forma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igura a mano libera: Forma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Figura a mano libera: Forma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Figura a mano libera: Forma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Figura a mano libera: Forma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Figura a mano libera: Forma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Figura a mano libera: Forma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Figura a mano libera: Forma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Figura a mano libera: Forma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Figura a mano libera: Forma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Figura a mano libera: Forma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Figura a mano libera: Forma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Figura a mano libera: Forma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Rettangolo 2249" o:spid="_x0000_s1096" style="position:absolute;left:38915;top:887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Gruppo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Figura a mano libera: Forma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po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Gruppo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Figura a mano libera: Forma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Figura a mano libera: Forma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Figura a mano libera: Forma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Figura a mano libera: Forma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Figura a mano libera: Forma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Figura a mano libera: Forma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Figura a mano libera: Forma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Figura a mano libera: Forma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po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Figura a mano libera: Forma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Figura a mano libera: Forma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Figura a mano libera: Forma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Figura a mano libera: Forma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Figura a mano libera: Forma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Figura a mano libera: Forma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Figura a mano libera: Forma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Figura a mano libera: Forma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Figura a mano libera: Forma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po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Figura a mano libera: Forma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Figura a mano libera: Forma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Figura a mano libera: Forma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igura a mano libera: Forma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igura a mano libera: Forma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Figura a mano libera: Forma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Figura a mano libera: Forma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Figura a mano libera: Forma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Figura a mano libera: Forma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po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Figura a mano libera: Forma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Figura a mano libera: Forma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Figura a mano libera: Forma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Figura a mano libera: Forma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Figura a mano libera: Forma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Figura a mano libera: Forma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igura a mano libera: Forma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igura a mano libera: Forma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igura a mano libera: Forma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Figura a mano libera: Forma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igura a mano libera: Forma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igura a mano libera: Forma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Figura a mano libera: Forma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Figura a mano libera: Forma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igura a mano libera: Forma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igura a mano libera: Forma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Figura a mano libera: Forma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Figura a mano libera: Forma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Figura a mano libera: Forma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Figura a mano libera: Forma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Figura a mano libera: Forma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Figura a mano libera: Forma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igura a mano libera: Forma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igura a mano libera: Forma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Figura a mano libera: Forma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Figura a mano libera: Forma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Figura a mano libera: Forma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Figura a mano libera: Forma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Figura a mano libera: Forma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Figura a mano libera: Forma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Figura a mano libera: Forma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Figura a mano libera: Forma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Figura a mano libera: Forma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Figura a mano libera: Forma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Figura a mano libera: Forma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Connettore diritto 2319" o:spid="_x0000_s1165" style="position:absolute;flip:x;visibility:visible;mso-wrap-style:square" from="0,48275" to="78114,4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109" w14:textId="6327CCAF" w:rsidR="00D11F53" w:rsidRDefault="00B26FC2">
    <w:pPr>
      <w:pStyle w:val="Intestazione"/>
    </w:pPr>
    <w:r w:rsidRPr="00B26FC2">
      <w:rPr>
        <w:noProof/>
        <w:lang w:bidi="it-IT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3EC3C74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Gruppo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Rettangolo 3">
                        <a:extLst/>
                      </wps:cNvPr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Rettangolo 4">
                        <a:extLst/>
                      </wps:cNvPr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Gruppo 5">
                        <a:extLst/>
                      </wpg:cNvPr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Figura a mano libera: Forma 6">
                          <a:extLst/>
                        </wps:cNvPr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Figura a mano libera: Forma 7">
                          <a:extLst/>
                        </wps:cNvPr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Figura a mano libera: Forma 8">
                          <a:extLst/>
                        </wps:cNvPr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Figura a mano libera: Forma 9">
                          <a:extLst/>
                        </wps:cNvPr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Gruppo 10">
                        <a:extLst/>
                      </wpg:cNvPr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Figura a mano libera: Forma 11">
                          <a:extLst/>
                        </wps:cNvPr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Figura a mano libera: Forma 29">
                          <a:extLst/>
                        </wps:cNvPr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Figura a mano libera: Forma 44">
                          <a:extLst/>
                        </wps:cNvPr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Figura a mano libera: Forma 57">
                          <a:extLst/>
                        </wps:cNvPr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Connettore diritto 58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Connettore diritto 59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Connettore diritto 60">
                        <a:extLst/>
                      </wps:cNvPr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6A34DCA1" id="Gruppo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">
              <v:rect id="Rettangolo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Rettangolo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Gruppo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Figura a mano libera: Forma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igura a mano libera: Forma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igura a mano libera: Forma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igura a mano libera: Forma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Gruppo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Figura a mano libera: Forma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igura a mano libera: Forma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igura a mano libera: Forma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igura a mano libera: Forma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Connettore diritto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Connettore diritto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Connettore diritto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2F7533"/>
    <w:rsid w:val="0032690D"/>
    <w:rsid w:val="003B7E10"/>
    <w:rsid w:val="004B7AFA"/>
    <w:rsid w:val="005049ED"/>
    <w:rsid w:val="00583690"/>
    <w:rsid w:val="005D634E"/>
    <w:rsid w:val="00642969"/>
    <w:rsid w:val="00664205"/>
    <w:rsid w:val="00931C0C"/>
    <w:rsid w:val="00AF477E"/>
    <w:rsid w:val="00B26FC2"/>
    <w:rsid w:val="00BB496F"/>
    <w:rsid w:val="00BE1DEB"/>
    <w:rsid w:val="00C819C9"/>
    <w:rsid w:val="00CF11DA"/>
    <w:rsid w:val="00D11F53"/>
    <w:rsid w:val="00E44911"/>
    <w:rsid w:val="00EB3782"/>
    <w:rsid w:val="00EE2DDC"/>
    <w:rsid w:val="00F135AF"/>
    <w:rsid w:val="00F32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4491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E44911"/>
  </w:style>
  <w:style w:type="paragraph" w:styleId="Pidipagina">
    <w:name w:val="footer"/>
    <w:basedOn w:val="Normale"/>
    <w:link w:val="PidipaginaCarattere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E44911"/>
  </w:style>
  <w:style w:type="paragraph" w:styleId="NormaleWeb">
    <w:name w:val="Normal (Web)"/>
    <w:basedOn w:val="Normale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Enfasidelicata">
    <w:name w:val="Subtle Emphasis"/>
    <w:uiPriority w:val="19"/>
    <w:qFormat/>
    <w:rsid w:val="00BB496F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Titolo">
    <w:name w:val="Title"/>
    <w:basedOn w:val="NormaleWeb"/>
    <w:next w:val="Normale"/>
    <w:link w:val="TitoloCarattere"/>
    <w:uiPriority w:val="10"/>
    <w:qFormat/>
    <w:rsid w:val="00BB496F"/>
    <w:pPr>
      <w:spacing w:before="0" w:beforeAutospacing="0" w:after="0" w:afterAutospacing="0"/>
      <w:jc w:val="center"/>
    </w:pPr>
    <w:rPr>
      <w:rFonts w:asciiTheme="majorHAnsi" w:hAnsiTheme="majorHAnsi" w:cstheme="minorBidi"/>
      <w:b/>
      <w:bCs/>
      <w:color w:val="FFFFFF" w:themeColor="background1"/>
      <w:kern w:val="24"/>
      <w:sz w:val="108"/>
      <w:szCs w:val="108"/>
      <w:lang w:val="en-ZA"/>
    </w:rPr>
  </w:style>
  <w:style w:type="character" w:customStyle="1" w:styleId="TitoloCarattere">
    <w:name w:val="Titolo Carattere"/>
    <w:basedOn w:val="Carpredefinitoparagrafo"/>
    <w:link w:val="Titolo"/>
    <w:uiPriority w:val="10"/>
    <w:rsid w:val="00BB496F"/>
    <w:rPr>
      <w:rFonts w:asciiTheme="majorHAnsi" w:eastAsiaTheme="minorEastAsia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AF477E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4"/>
      <w:szCs w:val="16"/>
      <w:lang w:val="en-ZA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F477E"/>
    <w:rPr>
      <w:rFonts w:ascii="Bodoni MT Black" w:eastAsiaTheme="minorEastAsia" w:hAnsi="Bodoni MT Black"/>
      <w:b/>
      <w:bCs/>
      <w:color w:val="FFFFFF" w:themeColor="background1"/>
      <w:kern w:val="24"/>
      <w:sz w:val="14"/>
      <w:szCs w:val="16"/>
      <w:lang w:val="en-ZA"/>
    </w:rPr>
  </w:style>
  <w:style w:type="character" w:styleId="Testosegnaposto">
    <w:name w:val="Placeholder Text"/>
    <w:basedOn w:val="Carpredefinitoparagrafo"/>
    <w:uiPriority w:val="99"/>
    <w:semiHidden/>
    <w:rsid w:val="00BB496F"/>
    <w:rPr>
      <w:color w:val="808080"/>
    </w:rPr>
  </w:style>
  <w:style w:type="character" w:styleId="Titolodellibro">
    <w:name w:val="Book Title"/>
    <w:basedOn w:val="Carpredefinitoparagrafo"/>
    <w:uiPriority w:val="33"/>
    <w:semiHidden/>
    <w:qFormat/>
    <w:rsid w:val="00E44911"/>
    <w:rPr>
      <w:b/>
      <w:bCs/>
      <w:i/>
      <w:iCs/>
      <w:spacing w:val="5"/>
    </w:rPr>
  </w:style>
  <w:style w:type="paragraph" w:styleId="Nessunaspaziatura">
    <w:name w:val="No Spacing"/>
    <w:uiPriority w:val="1"/>
    <w:semiHidden/>
    <w:qFormat/>
    <w:rsid w:val="00E44911"/>
    <w:pPr>
      <w:spacing w:after="0" w:line="240" w:lineRule="auto"/>
    </w:pPr>
  </w:style>
  <w:style w:type="paragraph" w:styleId="Paragrafoelenco">
    <w:name w:val="List Paragraph"/>
    <w:basedOn w:val="Normale"/>
    <w:uiPriority w:val="34"/>
    <w:semiHidden/>
    <w:qFormat/>
    <w:rsid w:val="00E44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5T12:26:00Z</dcterms:created>
  <dcterms:modified xsi:type="dcterms:W3CDTF">2019-04-0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